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8d9af1a4e15320b436eb17fd5306e18cb52f8"/>
      <w:r>
        <w:rPr>
          <w:b/>
        </w:rPr>
        <w:t xml:space="preserve">ПРОТОКОЛ ЕЛЕКТРОННОГО АУКЦІОНУ № BSE001-UA-20230317-76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4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3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 (двадц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УЛИБА", ЄДРПОУ: 439280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РАКТОРОДЕТАЛЬ", ЄДРПОУ: 33336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3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5:49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5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агенство меліорації та рибного господарств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47228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2017203431600110000787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 200,50 грн (одна тисяча двісті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8 899,50 грн (вісімнадцять тисяч вісімсот дев'яносто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4 010,00 грн (двадцять чотири тисячі десять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Дзюб Вадим Вікторович, ІПН/РНОКПП (ФОП): 35544132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03:51Z</dcterms:created>
  <dcterms:modified xsi:type="dcterms:W3CDTF">2024-05-03T1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